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4A66AC" w:themeColor="accent1"/>
  <w:body>
    <w:tbl>
      <w:tblPr>
        <w:tblStyle w:val="TableGrid"/>
        <w:tblW w:w="0" w:type="auto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7835"/>
        <w:gridCol w:w="7474"/>
      </w:tblGrid>
      <w:tr w:rsidR="00D04AA3" w:rsidRPr="00711E93" w:rsidTr="004B450A">
        <w:tc>
          <w:tcPr>
            <w:tcW w:w="15418" w:type="dxa"/>
            <w:gridSpan w:val="2"/>
            <w:shd w:val="clear" w:color="auto" w:fill="FFFFFF" w:themeFill="background1"/>
          </w:tcPr>
          <w:p w:rsidR="00D04AA3" w:rsidRPr="00711E93" w:rsidRDefault="00D04AA3" w:rsidP="0093552E">
            <w:pPr>
              <w:jc w:val="center"/>
              <w:rPr>
                <w:rFonts w:ascii="Arial" w:hAnsi="Arial" w:cs="Arial"/>
                <w:b/>
                <w:color w:val="FF0000"/>
                <w:sz w:val="360"/>
                <w:szCs w:val="240"/>
              </w:rPr>
            </w:pPr>
            <w:r w:rsidRPr="00AF6662">
              <w:rPr>
                <w:rFonts w:ascii="Arial" w:hAnsi="Arial" w:cs="Arial"/>
                <w:b/>
                <w:color w:val="7F8FA9" w:themeColor="accent4"/>
                <w:sz w:val="180"/>
                <w:szCs w:val="240"/>
              </w:rPr>
              <w:t>MISSING</w:t>
            </w:r>
            <w:r w:rsidR="002F32B1" w:rsidRPr="00AF6662">
              <w:rPr>
                <w:rFonts w:ascii="Arial" w:hAnsi="Arial" w:cs="Arial"/>
                <w:b/>
                <w:color w:val="7F8FA9" w:themeColor="accent4"/>
                <w:sz w:val="180"/>
                <w:szCs w:val="240"/>
              </w:rPr>
              <w:t xml:space="preserve"> </w:t>
            </w:r>
            <w:r w:rsidR="0093552E" w:rsidRPr="00AF6662">
              <w:rPr>
                <w:rFonts w:ascii="Arial" w:hAnsi="Arial" w:cs="Arial"/>
                <w:b/>
                <w:color w:val="7F8FA9" w:themeColor="accent4"/>
                <w:sz w:val="180"/>
                <w:szCs w:val="240"/>
              </w:rPr>
              <w:t>BABY</w:t>
            </w:r>
          </w:p>
        </w:tc>
      </w:tr>
      <w:tr w:rsidR="00AF6662" w:rsidTr="004B450A">
        <w:trPr>
          <w:trHeight w:val="6684"/>
        </w:trPr>
        <w:tc>
          <w:tcPr>
            <w:tcW w:w="7938" w:type="dxa"/>
            <w:shd w:val="clear" w:color="auto" w:fill="FFFFFF" w:themeFill="background1"/>
          </w:tcPr>
          <w:p w:rsidR="00C45E58" w:rsidRPr="00711E93" w:rsidRDefault="00C45E58" w:rsidP="00635926">
            <w:pPr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DETAIL</w:t>
            </w:r>
            <w:r w:rsidR="00A20608">
              <w:rPr>
                <w:rFonts w:ascii="Arial" w:hAnsi="Arial" w:cs="Arial"/>
                <w:b/>
                <w:sz w:val="32"/>
              </w:rPr>
              <w:t>S</w:t>
            </w:r>
          </w:p>
          <w:p w:rsidR="00C45E58" w:rsidRPr="00711E93" w:rsidRDefault="00C45E58" w:rsidP="00635926">
            <w:pPr>
              <w:spacing w:line="480" w:lineRule="auto"/>
              <w:rPr>
                <w:rFonts w:ascii="Arial" w:hAnsi="Arial" w:cs="Arial"/>
                <w:b/>
                <w:sz w:val="32"/>
              </w:rPr>
            </w:pPr>
          </w:p>
          <w:p w:rsidR="00C45E58" w:rsidRPr="00711E93" w:rsidRDefault="00C45E58" w:rsidP="00635926">
            <w:pPr>
              <w:spacing w:line="480" w:lineRule="auto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NAME :</w:t>
            </w:r>
            <w:r w:rsidRPr="00711E93">
              <w:rPr>
                <w:rFonts w:ascii="Arial" w:hAnsi="Arial" w:cs="Arial"/>
                <w:b/>
                <w:sz w:val="32"/>
              </w:rPr>
              <w:br/>
              <w:t>HEIGHT :</w:t>
            </w:r>
          </w:p>
          <w:p w:rsidR="00C45E58" w:rsidRPr="00711E93" w:rsidRDefault="00C45E58" w:rsidP="00635926">
            <w:pPr>
              <w:spacing w:line="480" w:lineRule="auto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WEIGHT :</w:t>
            </w:r>
          </w:p>
          <w:p w:rsidR="00C45E58" w:rsidRPr="00711E93" w:rsidRDefault="00C45E58" w:rsidP="00635926">
            <w:pPr>
              <w:spacing w:line="480" w:lineRule="auto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AGE :</w:t>
            </w:r>
          </w:p>
          <w:p w:rsidR="00C45E58" w:rsidRPr="00711E93" w:rsidRDefault="00C45E58" w:rsidP="00635926">
            <w:pPr>
              <w:spacing w:line="480" w:lineRule="auto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EYES :</w:t>
            </w:r>
          </w:p>
          <w:p w:rsidR="00C45E58" w:rsidRPr="00711E93" w:rsidRDefault="00C45E58" w:rsidP="00635926">
            <w:pPr>
              <w:spacing w:line="480" w:lineRule="auto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HAIR :</w:t>
            </w:r>
          </w:p>
          <w:p w:rsidR="00C45E58" w:rsidRPr="00711E93" w:rsidRDefault="00C45E58" w:rsidP="00C45E58">
            <w:pPr>
              <w:spacing w:line="480" w:lineRule="auto"/>
              <w:rPr>
                <w:rFonts w:ascii="Arial" w:hAnsi="Arial" w:cs="Arial"/>
                <w:b/>
                <w:color w:val="FF0000"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UNIQUE SIGN :</w:t>
            </w:r>
          </w:p>
        </w:tc>
        <w:tc>
          <w:tcPr>
            <w:tcW w:w="7480" w:type="dxa"/>
            <w:shd w:val="clear" w:color="auto" w:fill="FFFFFF" w:themeFill="background1"/>
          </w:tcPr>
          <w:p w:rsidR="00C45E58" w:rsidRDefault="00C45E58" w:rsidP="00C45E58">
            <w:pPr>
              <w:spacing w:line="480" w:lineRule="auto"/>
              <w:jc w:val="center"/>
              <w:rPr>
                <w:rFonts w:ascii="Arial" w:hAnsi="Arial" w:cs="Arial"/>
                <w:b/>
                <w:color w:val="FF0000"/>
                <w:sz w:val="32"/>
              </w:rPr>
            </w:pPr>
          </w:p>
          <w:p w:rsidR="00C45E58" w:rsidRPr="00711E93" w:rsidRDefault="00AF6662" w:rsidP="00C45E58">
            <w:pPr>
              <w:spacing w:line="480" w:lineRule="auto"/>
              <w:jc w:val="center"/>
              <w:rPr>
                <w:rFonts w:ascii="Arial" w:hAnsi="Arial" w:cs="Arial"/>
                <w:b/>
                <w:color w:val="FF0000"/>
                <w:sz w:val="32"/>
              </w:rPr>
            </w:pPr>
            <w:r>
              <w:rPr>
                <w:rFonts w:ascii="Arial" w:hAnsi="Arial" w:cs="Arial"/>
                <w:b/>
                <w:noProof/>
                <w:color w:val="FF0000"/>
                <w:sz w:val="32"/>
                <w:lang w:val="nl-NL" w:eastAsia="zh-CN"/>
              </w:rPr>
              <w:drawing>
                <wp:inline distT="0" distB="0" distL="0" distR="0">
                  <wp:extent cx="4374951" cy="3347339"/>
                  <wp:effectExtent l="0" t="0" r="6985" b="571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aby - kopie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0940" cy="33595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6662" w:rsidTr="004B450A">
        <w:trPr>
          <w:trHeight w:val="2778"/>
        </w:trPr>
        <w:tc>
          <w:tcPr>
            <w:tcW w:w="7938" w:type="dxa"/>
            <w:shd w:val="clear" w:color="auto" w:fill="FFFFFF" w:themeFill="background1"/>
          </w:tcPr>
          <w:p w:rsidR="00C45E58" w:rsidRDefault="00C45E58" w:rsidP="00D04AA3">
            <w:pPr>
              <w:jc w:val="center"/>
              <w:rPr>
                <w:rFonts w:ascii="Arial" w:hAnsi="Arial" w:cs="Arial"/>
                <w:b/>
                <w:color w:val="FF0000"/>
              </w:rPr>
            </w:pPr>
          </w:p>
          <w:p w:rsidR="00C45E58" w:rsidRDefault="00C45E58" w:rsidP="00D04AA3">
            <w:pPr>
              <w:jc w:val="center"/>
              <w:rPr>
                <w:rFonts w:ascii="Arial" w:hAnsi="Arial" w:cs="Arial"/>
                <w:b/>
                <w:color w:val="FF0000"/>
              </w:rPr>
            </w:pPr>
          </w:p>
          <w:p w:rsidR="00C45E58" w:rsidRDefault="00C45E58" w:rsidP="00D04AA3">
            <w:pPr>
              <w:jc w:val="center"/>
              <w:rPr>
                <w:rFonts w:ascii="Arial" w:hAnsi="Arial" w:cs="Arial"/>
                <w:b/>
                <w:color w:val="FF0000"/>
              </w:rPr>
            </w:pPr>
          </w:p>
        </w:tc>
        <w:tc>
          <w:tcPr>
            <w:tcW w:w="7480" w:type="dxa"/>
            <w:shd w:val="clear" w:color="auto" w:fill="FFFFFF" w:themeFill="background1"/>
          </w:tcPr>
          <w:p w:rsidR="00C45E58" w:rsidRPr="00711E93" w:rsidRDefault="00C45E58" w:rsidP="00C45E58">
            <w:pPr>
              <w:spacing w:line="480" w:lineRule="auto"/>
              <w:jc w:val="center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LAST SEEN :</w:t>
            </w:r>
          </w:p>
          <w:p w:rsidR="00C45E58" w:rsidRPr="00711E93" w:rsidRDefault="00C45E58" w:rsidP="00C45E58">
            <w:pPr>
              <w:spacing w:line="480" w:lineRule="auto"/>
              <w:jc w:val="center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TEXT 1</w:t>
            </w:r>
          </w:p>
          <w:p w:rsidR="00C45E58" w:rsidRPr="00711E93" w:rsidRDefault="00C45E58" w:rsidP="00C45E58">
            <w:pPr>
              <w:spacing w:line="480" w:lineRule="auto"/>
              <w:jc w:val="center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TEXT 2</w:t>
            </w:r>
          </w:p>
          <w:p w:rsidR="00C45E58" w:rsidRDefault="00C45E58" w:rsidP="00C45E58">
            <w:pPr>
              <w:spacing w:line="480" w:lineRule="auto"/>
              <w:jc w:val="center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TEXT 3</w:t>
            </w:r>
          </w:p>
          <w:p w:rsidR="00C45E58" w:rsidRDefault="00C45E58" w:rsidP="00C45E58">
            <w:pPr>
              <w:spacing w:line="480" w:lineRule="auto"/>
              <w:jc w:val="center"/>
              <w:rPr>
                <w:rFonts w:ascii="Arial" w:hAnsi="Arial" w:cs="Arial"/>
                <w:b/>
                <w:sz w:val="32"/>
              </w:rPr>
            </w:pPr>
          </w:p>
          <w:p w:rsidR="00C45E58" w:rsidRPr="00711E93" w:rsidRDefault="00C45E58" w:rsidP="00C45E58">
            <w:pPr>
              <w:spacing w:line="480" w:lineRule="auto"/>
              <w:jc w:val="center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[PUT OTHER IMPORTANT INFO</w:t>
            </w:r>
            <w:r>
              <w:rPr>
                <w:rFonts w:ascii="Arial" w:hAnsi="Arial" w:cs="Arial"/>
                <w:b/>
                <w:sz w:val="32"/>
              </w:rPr>
              <w:t xml:space="preserve"> </w:t>
            </w:r>
            <w:r w:rsidRPr="00711E93">
              <w:rPr>
                <w:rFonts w:ascii="Arial" w:hAnsi="Arial" w:cs="Arial"/>
                <w:b/>
                <w:sz w:val="32"/>
              </w:rPr>
              <w:t>HERE]</w:t>
            </w:r>
          </w:p>
          <w:p w:rsidR="00C45E58" w:rsidRPr="00711E93" w:rsidRDefault="00C45E58" w:rsidP="00C45E58">
            <w:pPr>
              <w:spacing w:line="480" w:lineRule="auto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C45E58" w:rsidTr="004B450A">
        <w:tc>
          <w:tcPr>
            <w:tcW w:w="15418" w:type="dxa"/>
            <w:gridSpan w:val="2"/>
            <w:shd w:val="clear" w:color="auto" w:fill="FFFFFF" w:themeFill="background1"/>
          </w:tcPr>
          <w:p w:rsidR="00C45E58" w:rsidRPr="00711E93" w:rsidRDefault="00C45E58" w:rsidP="00D04AA3">
            <w:pPr>
              <w:jc w:val="center"/>
              <w:rPr>
                <w:rFonts w:ascii="Arial" w:hAnsi="Arial" w:cs="Arial"/>
                <w:b/>
                <w:sz w:val="96"/>
                <w:szCs w:val="96"/>
              </w:rPr>
            </w:pPr>
            <w:r w:rsidRPr="00711E93">
              <w:rPr>
                <w:rFonts w:ascii="Arial" w:hAnsi="Arial" w:cs="Arial"/>
                <w:b/>
                <w:sz w:val="96"/>
                <w:szCs w:val="96"/>
              </w:rPr>
              <w:t>IF YOU HAVE INFORMATION PLEASE CONTACT</w:t>
            </w:r>
          </w:p>
          <w:p w:rsidR="00C45E58" w:rsidRPr="00D04AA3" w:rsidRDefault="00C45E58" w:rsidP="00D04AA3">
            <w:pPr>
              <w:jc w:val="center"/>
              <w:rPr>
                <w:rFonts w:ascii="Arial" w:hAnsi="Arial" w:cs="Arial"/>
                <w:b/>
                <w:sz w:val="72"/>
                <w:szCs w:val="96"/>
              </w:rPr>
            </w:pPr>
            <w:r w:rsidRPr="00711E93">
              <w:rPr>
                <w:rFonts w:ascii="Arial" w:hAnsi="Arial" w:cs="Arial"/>
                <w:b/>
                <w:sz w:val="96"/>
                <w:szCs w:val="96"/>
              </w:rPr>
              <w:t>(Phone Number)</w:t>
            </w:r>
          </w:p>
        </w:tc>
      </w:tr>
      <w:tr w:rsidR="00C45E58" w:rsidRPr="0033459B" w:rsidTr="004B450A">
        <w:tc>
          <w:tcPr>
            <w:tcW w:w="15418" w:type="dxa"/>
            <w:gridSpan w:val="2"/>
            <w:shd w:val="clear" w:color="auto" w:fill="FFFFFF" w:themeFill="background1"/>
          </w:tcPr>
          <w:p w:rsidR="00AF6662" w:rsidRDefault="00AF6662" w:rsidP="00D04AA3">
            <w:pPr>
              <w:jc w:val="center"/>
              <w:rPr>
                <w:rFonts w:ascii="Arial" w:hAnsi="Arial" w:cs="Arial"/>
                <w:b/>
                <w:color w:val="7F8FA9" w:themeColor="accent4"/>
                <w:sz w:val="144"/>
                <w:szCs w:val="96"/>
              </w:rPr>
            </w:pPr>
          </w:p>
          <w:p w:rsidR="00C45E58" w:rsidRPr="0033459B" w:rsidRDefault="00C45E58" w:rsidP="00D04AA3">
            <w:pPr>
              <w:jc w:val="center"/>
              <w:rPr>
                <w:rFonts w:ascii="Arial" w:hAnsi="Arial" w:cs="Arial"/>
                <w:b/>
                <w:color w:val="FFFFFF" w:themeColor="background1"/>
                <w:sz w:val="144"/>
                <w:szCs w:val="96"/>
              </w:rPr>
            </w:pPr>
            <w:bookmarkStart w:id="0" w:name="_GoBack"/>
            <w:bookmarkEnd w:id="0"/>
            <w:r w:rsidRPr="00AF6662">
              <w:rPr>
                <w:rFonts w:ascii="Arial" w:hAnsi="Arial" w:cs="Arial"/>
                <w:b/>
                <w:color w:val="7F8FA9" w:themeColor="accent4"/>
                <w:sz w:val="144"/>
                <w:szCs w:val="96"/>
              </w:rPr>
              <w:t>HELP US PLEASE</w:t>
            </w:r>
          </w:p>
        </w:tc>
      </w:tr>
    </w:tbl>
    <w:p w:rsidR="00625F6B" w:rsidRPr="00D04AA3" w:rsidRDefault="00625F6B" w:rsidP="00D04AA3">
      <w:pPr>
        <w:jc w:val="center"/>
        <w:rPr>
          <w:rFonts w:ascii="Arial" w:hAnsi="Arial" w:cs="Arial"/>
          <w:b/>
          <w:color w:val="FF0000"/>
        </w:rPr>
      </w:pPr>
    </w:p>
    <w:sectPr w:rsidR="00625F6B" w:rsidRPr="00D04AA3" w:rsidSect="004B450A">
      <w:pgSz w:w="16839" w:h="23814" w:code="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C0556" w:rsidRDefault="002C0556" w:rsidP="007F71CF">
      <w:pPr>
        <w:spacing w:after="0" w:line="240" w:lineRule="auto"/>
      </w:pPr>
      <w:r>
        <w:separator/>
      </w:r>
    </w:p>
  </w:endnote>
  <w:endnote w:type="continuationSeparator" w:id="0">
    <w:p w:rsidR="002C0556" w:rsidRDefault="002C0556" w:rsidP="007F7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C0556" w:rsidRDefault="002C0556" w:rsidP="007F71CF">
      <w:pPr>
        <w:spacing w:after="0" w:line="240" w:lineRule="auto"/>
      </w:pPr>
      <w:r>
        <w:separator/>
      </w:r>
    </w:p>
  </w:footnote>
  <w:footnote w:type="continuationSeparator" w:id="0">
    <w:p w:rsidR="002C0556" w:rsidRDefault="002C0556" w:rsidP="007F71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displayBackgroundShap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MTA2NjExMDI2tjRS0lEKTi0uzszPAykwrAUAjm6EuSwAAAA="/>
  </w:docVars>
  <w:rsids>
    <w:rsidRoot w:val="00D04AA3"/>
    <w:rsid w:val="002C0556"/>
    <w:rsid w:val="002F32B1"/>
    <w:rsid w:val="003325A7"/>
    <w:rsid w:val="0033459B"/>
    <w:rsid w:val="00386D67"/>
    <w:rsid w:val="004A7487"/>
    <w:rsid w:val="004B450A"/>
    <w:rsid w:val="0051561C"/>
    <w:rsid w:val="00554158"/>
    <w:rsid w:val="00614115"/>
    <w:rsid w:val="00625F6B"/>
    <w:rsid w:val="0068744F"/>
    <w:rsid w:val="00691643"/>
    <w:rsid w:val="00711E93"/>
    <w:rsid w:val="00721DDF"/>
    <w:rsid w:val="00763004"/>
    <w:rsid w:val="00775CF2"/>
    <w:rsid w:val="007F71CF"/>
    <w:rsid w:val="00932CEA"/>
    <w:rsid w:val="0093552E"/>
    <w:rsid w:val="009634D4"/>
    <w:rsid w:val="009F74E4"/>
    <w:rsid w:val="00A20608"/>
    <w:rsid w:val="00A73DE2"/>
    <w:rsid w:val="00AF6662"/>
    <w:rsid w:val="00B02AC0"/>
    <w:rsid w:val="00B75FAA"/>
    <w:rsid w:val="00C45E58"/>
    <w:rsid w:val="00D04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E985CECD-5AED-48AE-8F53-1464A5A20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04AA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04A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AA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1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1CF"/>
  </w:style>
  <w:style w:type="paragraph" w:styleId="Footer">
    <w:name w:val="footer"/>
    <w:basedOn w:val="Normal"/>
    <w:link w:val="FooterChar"/>
    <w:uiPriority w:val="99"/>
    <w:unhideWhenUsed/>
    <w:rsid w:val="007F71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1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5</Words>
  <Characters>1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businesstemplates.com</dc:creator>
  <dcterms:created xsi:type="dcterms:W3CDTF">2018-02-01T06:41:00Z</dcterms:created>
  <dcterms:modified xsi:type="dcterms:W3CDTF">2018-02-01T06:44:00Z</dcterms:modified>
</cp:coreProperties>
</file>